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3.png" ContentType="image/png"/>
  <Override PartName="/word/media/rId41.png" ContentType="image/png"/>
  <Override PartName="/word/media/rId29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:</w:t>
      </w:r>
      <w:r>
        <w:t xml:space="preserve"> </w:t>
      </w:r>
      <w:r>
        <w:t xml:space="preserve">Lab</w:t>
      </w:r>
      <w:r>
        <w:t xml:space="preserve"> </w:t>
      </w:r>
      <w:r>
        <w:t xml:space="preserve">-</w:t>
      </w:r>
      <w:r>
        <w:t xml:space="preserve"> </w:t>
      </w:r>
      <w:r>
        <w:t xml:space="preserve">Map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Visualization–Tampa</w:t>
      </w:r>
      <w:r>
        <w:t xml:space="preserve"> </w:t>
      </w:r>
      <w:r>
        <w:t xml:space="preserve">Crime</w:t>
      </w:r>
    </w:p>
    <w:p>
      <w:pPr>
        <w:pStyle w:val="Author"/>
      </w:pPr>
      <w:r>
        <w:t xml:space="preserve">[Name]</w:t>
      </w:r>
    </w:p>
    <w:p>
      <w:pPr>
        <w:pStyle w:val="Date"/>
      </w:pPr>
      <w:r>
        <w:t xml:space="preserve">[Date]</w:t>
      </w:r>
    </w:p>
    <w:p>
      <w:r>
        <w:pict>
          <v:rect style="width:0;height:1.5pt" o:hralign="center" o:hrstd="t" o:hr="t"/>
        </w:pict>
      </w:r>
    </w:p>
    <w:bookmarkStart w:id="20" w:name="instructions"/>
    <w:p>
      <w:pPr>
        <w:pStyle w:val="Heading1"/>
      </w:pPr>
      <w:r>
        <w:t xml:space="preserve">Instructions</w:t>
      </w:r>
    </w:p>
    <w:p>
      <w:pPr>
        <w:pStyle w:val="BlockText"/>
      </w:pPr>
      <w:r>
        <w:rPr>
          <w:bCs/>
          <w:b/>
        </w:rPr>
        <w:t xml:space="preserve">Warning: Do not copy and paste any code I give out here. You MUST write them up.</w:t>
      </w:r>
      <w:r>
        <w:t xml:space="preserve"> </w:t>
      </w:r>
      <w:r>
        <w:rPr>
          <w:bCs/>
          <w:b/>
        </w:rPr>
        <w:t xml:space="preserve">If you copy and paste code from here to your RStudio, you will receive errors.</w:t>
      </w:r>
    </w:p>
    <w:p>
      <w:pPr>
        <w:pStyle w:val="FirstParagraph"/>
      </w:pPr>
      <w:r>
        <w:t xml:space="preserve">In Chapter 13 we explored how to use</w:t>
      </w:r>
      <w:r>
        <w:t xml:space="preserve"> </w:t>
      </w:r>
      <w:r>
        <w:t xml:space="preserve">“</w:t>
      </w:r>
      <w:r>
        <w:t xml:space="preserve">mashup</w:t>
      </w:r>
      <w:r>
        <w:t xml:space="preserve">”</w:t>
      </w:r>
      <w:r>
        <w:t xml:space="preserve"> </w:t>
      </w:r>
      <w:r>
        <w:t xml:space="preserve">data to create a map and put additional</w:t>
      </w:r>
      <w:r>
        <w:t xml:space="preserve"> </w:t>
      </w:r>
      <w:r>
        <w:t xml:space="preserve">data</w:t>
      </w:r>
      <w:r>
        <w:t xml:space="preserve"> </w:t>
      </w:r>
      <w:r>
        <w:t xml:space="preserve">“</w:t>
      </w:r>
      <w:r>
        <w:t xml:space="preserve">on top of</w:t>
      </w:r>
      <w:r>
        <w:t xml:space="preserve">”</w:t>
      </w:r>
      <w:r>
        <w:t xml:space="preserve"> </w:t>
      </w:r>
      <w:r>
        <w:t xml:space="preserve">the map. In this assignment, we will do that, but with one</w:t>
      </w:r>
      <w:r>
        <w:t xml:space="preserve"> </w:t>
      </w:r>
      <w:r>
        <w:t xml:space="preserve">additional requirement to</w:t>
      </w:r>
      <w:r>
        <w:t xml:space="preserve"> </w:t>
      </w:r>
      <w:r>
        <w:t xml:space="preserve">“</w:t>
      </w:r>
      <w:r>
        <w:t xml:space="preserve">zoom</w:t>
      </w:r>
      <w:r>
        <w:t xml:space="preserve">”</w:t>
      </w:r>
      <w:r>
        <w:t xml:space="preserve"> </w:t>
      </w:r>
      <w:r>
        <w:t xml:space="preserve">into the region of the United States where the</w:t>
      </w:r>
      <w:r>
        <w:t xml:space="preserve"> </w:t>
      </w:r>
      <w:r>
        <w:t xml:space="preserve">data is of interest.</w:t>
      </w:r>
    </w:p>
    <w:p>
      <w:pPr>
        <w:pStyle w:val="BodyText"/>
      </w:pPr>
      <w:r>
        <w:t xml:space="preserve">First, read in the dataset</w:t>
      </w:r>
      <w:r>
        <w:t xml:space="preserve"> </w:t>
      </w:r>
      <w:r>
        <w:rPr>
          <w:rStyle w:val="VerbatimChar"/>
        </w:rPr>
        <w:t xml:space="preserve">Police_calls_for_service.csv</w:t>
      </w:r>
      <w:r>
        <w:t xml:space="preserve"> </w:t>
      </w:r>
      <w:r>
        <w:t xml:space="preserve">(in the project’s data folder).</w:t>
      </w:r>
      <w:r>
        <w:t xml:space="preserve"> </w:t>
      </w:r>
      <w:r>
        <w:t xml:space="preserve">The column show the description of crime, the address of the crime, Dispatched time,</w:t>
      </w:r>
      <w:r>
        <w:t xml:space="preserve"> </w:t>
      </w:r>
      <w:r>
        <w:t xml:space="preserve">and the type of Report. As you can guess from the title of the data file,</w:t>
      </w:r>
      <w:r>
        <w:t xml:space="preserve"> </w:t>
      </w:r>
      <w:r>
        <w:t xml:space="preserve">the focus of the dataset is crimes around the Tampa, FL area.</w:t>
      </w:r>
    </w:p>
    <w:p>
      <w:pPr>
        <w:pStyle w:val="BodyText"/>
      </w:pPr>
      <w:r>
        <w:t xml:space="preserve">For this assignment, you need to create two different, but related, maps:</w:t>
      </w:r>
      <w:r>
        <w:t xml:space="preserve"> </w:t>
      </w:r>
      <w:r>
        <w:t xml:space="preserve">A map with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 </w:t>
      </w:r>
      <w:r>
        <w:t xml:space="preserve">for each of the crimes, and a</w:t>
      </w:r>
      <w:r>
        <w:t xml:space="preserve"> </w:t>
      </w:r>
      <w:r>
        <w:t xml:space="preserve">“</w:t>
      </w:r>
      <w:r>
        <w:t xml:space="preserve">density map</w:t>
      </w:r>
      <w:r>
        <w:t xml:space="preserve">”</w:t>
      </w:r>
      <w:r>
        <w:t xml:space="preserve"> </w:t>
      </w:r>
      <w:r>
        <w:t xml:space="preserve">showing the same information.</w:t>
      </w:r>
    </w:p>
    <w:p>
      <w:pPr>
        <w:pStyle w:val="BodyText"/>
      </w:pPr>
      <w:r>
        <w:t xml:space="preserve">Install the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ggmap</w:t>
      </w:r>
      <w:r>
        <w:t xml:space="preserve">”</w:t>
      </w:r>
      <w:r>
        <w:t xml:space="preserve"> </w:t>
      </w:r>
      <w:r>
        <w:t xml:space="preserve">packages as needed, and load the two packages</w:t>
      </w:r>
      <w:r>
        <w:t xml:space="preserve"> </w:t>
      </w:r>
      <w:r>
        <w:t xml:space="preserve">in the setup code chunk below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Add your library below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map)</w:t>
      </w:r>
    </w:p>
    <w:p>
      <w:pPr>
        <w:pStyle w:val="SourceCode"/>
      </w:pPr>
      <w:r>
        <w:rPr>
          <w:rStyle w:val="VerbatimChar"/>
        </w:rPr>
        <w:t xml:space="preserve">## Warning: package 'ggmap' was built under R version 4.2.2</w:t>
      </w:r>
    </w:p>
    <w:bookmarkEnd w:id="20"/>
    <w:bookmarkStart w:id="40" w:name="X5f7c14b531bfcf4212861d9bf5ec3376415b3a7"/>
    <w:p>
      <w:pPr>
        <w:pStyle w:val="Heading1"/>
      </w:pPr>
      <w:r>
        <w:t xml:space="preserve">Step 1 - A map with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 </w:t>
      </w:r>
      <w:r>
        <w:t xml:space="preserve">for each of the crimes</w:t>
      </w:r>
    </w:p>
    <w:bookmarkStart w:id="21" w:name="step-1.1---read-the-data"/>
    <w:p>
      <w:pPr>
        <w:pStyle w:val="Heading2"/>
      </w:pPr>
      <w:r>
        <w:t xml:space="preserve">Step 1.1 - Read the data</w:t>
      </w:r>
    </w:p>
    <w:p>
      <w:pPr>
        <w:numPr>
          <w:ilvl w:val="0"/>
          <w:numId w:val="1001"/>
        </w:numPr>
        <w:pStyle w:val="Compact"/>
      </w:pPr>
      <w:r>
        <w:t xml:space="preserve">Read in</w:t>
      </w:r>
      <w:r>
        <w:t xml:space="preserve"> </w:t>
      </w:r>
      <w:r>
        <w:rPr>
          <w:rStyle w:val="VerbatimChar"/>
        </w:rPr>
        <w:t xml:space="preserve">Police_calls_for_service.csv</w:t>
      </w:r>
      <w:r>
        <w:t xml:space="preserve"> </w:t>
      </w:r>
      <w:r>
        <w:t xml:space="preserve">and save it as an object.</w:t>
      </w:r>
    </w:p>
    <w:p>
      <w:pPr>
        <w:numPr>
          <w:ilvl w:val="0"/>
          <w:numId w:val="1001"/>
        </w:numPr>
        <w:pStyle w:val="Compact"/>
      </w:pPr>
      <w:r>
        <w:t xml:space="preserve">Investigate the data structure.</w:t>
      </w:r>
    </w:p>
    <w:p>
      <w:pPr>
        <w:pStyle w:val="SourceCode"/>
      </w:pPr>
      <w:r>
        <w:rPr>
          <w:rStyle w:val="CommentTok"/>
        </w:rPr>
        <w:t xml:space="preserve"># Write your code below.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lice_calls_for_servic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5446 obs. of  5 variables:</w:t>
      </w:r>
      <w:r>
        <w:br/>
      </w:r>
      <w:r>
        <w:rPr>
          <w:rStyle w:val="VerbatimChar"/>
        </w:rPr>
        <w:t xml:space="preserve">##  $ Dispatched : chr  "1/17/2023 15:14" "1/17/2023 15:43" "1/17/2023 15:04" "1/17/2023 15:36" ...</w:t>
      </w:r>
      <w:r>
        <w:br/>
      </w:r>
      <w:r>
        <w:rPr>
          <w:rStyle w:val="VerbatimChar"/>
        </w:rPr>
        <w:t xml:space="preserve">##  $ Description: chr  "SUSPICIOUS VEHICLE" "HOLDING PERSON" "VEHICLE STOP/TRAFFIC" "INFORMATION" ...</w:t>
      </w:r>
      <w:r>
        <w:br/>
      </w:r>
      <w:r>
        <w:rPr>
          <w:rStyle w:val="VerbatimChar"/>
        </w:rPr>
        <w:t xml:space="preserve">##  $ Address    : chr  "2400 BLOCK W AZEELE ST" "5000 BLOCK E BUSCH BLVD" "N 39TH ST / E LAKE AVE" "1000 BLOCK E NORTH BAY ST" ...</w:t>
      </w:r>
      <w:r>
        <w:br/>
      </w:r>
      <w:r>
        <w:rPr>
          <w:rStyle w:val="VerbatimChar"/>
        </w:rPr>
        <w:t xml:space="preserve">##  $ Grid       : int  160 24 99 83 222 83 124 53 29 99 ...</w:t>
      </w:r>
      <w:r>
        <w:br/>
      </w:r>
      <w:r>
        <w:rPr>
          <w:rStyle w:val="VerbatimChar"/>
        </w:rPr>
        <w:t xml:space="preserve">##  $ Report     : int  24599 24594 24591 24593 24592 24586 24584 24583 24582 24588 ...</w:t>
      </w:r>
    </w:p>
    <w:bookmarkEnd w:id="21"/>
    <w:bookmarkStart w:id="24" w:name="step-1.2---get-your-google-api-key"/>
    <w:p>
      <w:pPr>
        <w:pStyle w:val="Heading2"/>
      </w:pPr>
      <w:r>
        <w:t xml:space="preserve">Step 1.2 - Get your Google API Key</w:t>
      </w:r>
    </w:p>
    <w:p>
      <w:pPr>
        <w:numPr>
          <w:ilvl w:val="0"/>
          <w:numId w:val="1002"/>
        </w:numPr>
        <w:pStyle w:val="Compact"/>
      </w:pPr>
      <w:r>
        <w:t xml:space="preserve">You need a Google API key for the next step, which uses the</w:t>
      </w:r>
      <w:r>
        <w:t xml:space="preserve"> </w:t>
      </w:r>
      <w:r>
        <w:rPr>
          <w:rStyle w:val="VerbatimChar"/>
        </w:rPr>
        <w:t xml:space="preserve">geocode()</w:t>
      </w:r>
      <w:r>
        <w:t xml:space="preserve"> </w:t>
      </w:r>
      <w:r>
        <w:t xml:space="preserve">function.</w:t>
      </w:r>
      <w:r>
        <w:t xml:space="preserve"> </w:t>
      </w:r>
      <w:r>
        <w:t xml:space="preserve">Google API requires you to register your credit card information.</w:t>
      </w:r>
    </w:p>
    <w:p>
      <w:pPr>
        <w:numPr>
          <w:ilvl w:val="1"/>
          <w:numId w:val="1003"/>
        </w:numPr>
        <w:pStyle w:val="Compact"/>
      </w:pPr>
      <w:r>
        <w:t xml:space="preserve">To get the API key, follow the directions:</w:t>
      </w:r>
      <w:r>
        <w:t xml:space="preserve"> </w:t>
      </w:r>
      <w:hyperlink r:id="rId22">
        <w:r>
          <w:rPr>
            <w:rStyle w:val="Hyperlink"/>
          </w:rPr>
          <w:t xml:space="preserve">https://developers.google.com/maps/documentation/geocoding/get-api-key</w:t>
        </w:r>
      </w:hyperlink>
    </w:p>
    <w:p>
      <w:pPr>
        <w:numPr>
          <w:ilvl w:val="1"/>
          <w:numId w:val="1003"/>
        </w:numPr>
        <w:pStyle w:val="Compact"/>
      </w:pPr>
      <w:r>
        <w:t xml:space="preserve">If you already have Google API key, go to</w:t>
      </w:r>
      <w:r>
        <w:t xml:space="preserve"> </w:t>
      </w:r>
      <w:hyperlink r:id="rId23">
        <w:r>
          <w:rPr>
            <w:rStyle w:val="Hyperlink"/>
          </w:rPr>
          <w:t xml:space="preserve">https://console.cloud.google.com/google/maps-apis/api-list?project=uber-kmeans-1549390594743</w:t>
        </w:r>
      </w:hyperlink>
    </w:p>
    <w:p>
      <w:pPr>
        <w:numPr>
          <w:ilvl w:val="2"/>
          <w:numId w:val="1004"/>
        </w:numPr>
        <w:pStyle w:val="Compact"/>
      </w:pPr>
      <w:r>
        <w:t xml:space="preserve">Then click</w:t>
      </w:r>
      <w:r>
        <w:t xml:space="preserve"> </w:t>
      </w:r>
      <w:r>
        <w:t xml:space="preserve">“</w:t>
      </w:r>
      <w:r>
        <w:t xml:space="preserve">Geocoding API</w:t>
      </w:r>
      <w:r>
        <w:t xml:space="preserve">”</w:t>
      </w:r>
      <w:r>
        <w:t xml:space="preserve"> </w:t>
      </w:r>
      <w:r>
        <w:t xml:space="preserve">and enable it.</w:t>
      </w:r>
    </w:p>
    <w:p>
      <w:pPr>
        <w:numPr>
          <w:ilvl w:val="2"/>
          <w:numId w:val="1004"/>
        </w:numPr>
        <w:pStyle w:val="Compact"/>
      </w:pPr>
      <w:r>
        <w:t xml:space="preserve">Go back a page, click</w:t>
      </w:r>
      <w:r>
        <w:t xml:space="preserve"> </w:t>
      </w:r>
      <w:r>
        <w:t xml:space="preserve">“</w:t>
      </w:r>
      <w:r>
        <w:t xml:space="preserve">CREDENTIAL</w:t>
      </w:r>
      <w:r>
        <w:t xml:space="preserve">”</w:t>
      </w:r>
      <w:r>
        <w:t xml:space="preserve"> </w:t>
      </w:r>
      <w:r>
        <w:t xml:space="preserve">in the left navigation bar</w:t>
      </w:r>
    </w:p>
    <w:p>
      <w:pPr>
        <w:numPr>
          <w:ilvl w:val="2"/>
          <w:numId w:val="1004"/>
        </w:numPr>
        <w:pStyle w:val="Compact"/>
      </w:pPr>
      <w:r>
        <w:t xml:space="preserve">Retrieve your google API key.</w:t>
      </w:r>
    </w:p>
    <w:p>
      <w:pPr>
        <w:numPr>
          <w:ilvl w:val="2"/>
          <w:numId w:val="1004"/>
        </w:numPr>
        <w:pStyle w:val="Compact"/>
      </w:pPr>
      <w:r>
        <w:t xml:space="preserve">Enter your API key in the</w:t>
      </w:r>
      <w:r>
        <w:t xml:space="preserve"> </w:t>
      </w:r>
      <w:r>
        <w:rPr>
          <w:rStyle w:val="VerbatimChar"/>
        </w:rPr>
        <w:t xml:space="preserve">register_google()</w:t>
      </w:r>
      <w:r>
        <w:t xml:space="preserve"> </w:t>
      </w:r>
      <w:r>
        <w:t xml:space="preserve">function below.</w:t>
      </w:r>
    </w:p>
    <w:bookmarkEnd w:id="24"/>
    <w:bookmarkStart w:id="28" w:name="step-1.3---get-latitudes-and-longitudes"/>
    <w:p>
      <w:pPr>
        <w:pStyle w:val="Heading2"/>
      </w:pPr>
      <w:r>
        <w:t xml:space="preserve">Step 1.3 - Get Latitudes and Longitudes</w:t>
      </w:r>
    </w:p>
    <w:p>
      <w:pPr>
        <w:numPr>
          <w:ilvl w:val="0"/>
          <w:numId w:val="1005"/>
        </w:numPr>
        <w:pStyle w:val="Compact"/>
      </w:pPr>
      <w:r>
        <w:t xml:space="preserve">Get latitudes and longitudes for all address in the crime dataset and store them</w:t>
      </w:r>
      <w:r>
        <w:t xml:space="preserve"> </w:t>
      </w:r>
      <w:r>
        <w:t xml:space="preserve">in a new column using the</w:t>
      </w:r>
      <w:r>
        <w:t xml:space="preserve"> </w:t>
      </w:r>
      <w:r>
        <w:rPr>
          <w:rStyle w:val="VerbatimChar"/>
        </w:rPr>
        <w:t xml:space="preserve">geocode()</w:t>
      </w:r>
      <w:r>
        <w:t xml:space="preserve"> </w:t>
      </w:r>
      <w:r>
        <w:t xml:space="preserve">function.</w:t>
      </w:r>
    </w:p>
    <w:p>
      <w:pPr>
        <w:numPr>
          <w:ilvl w:val="0"/>
          <w:numId w:val="1005"/>
        </w:numPr>
        <w:pStyle w:val="Compact"/>
      </w:pPr>
      <w:r>
        <w:t xml:space="preserve">Make sure the new dataframe includes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columns.</w:t>
      </w:r>
    </w:p>
    <w:p>
      <w:pPr>
        <w:numPr>
          <w:ilvl w:val="0"/>
          <w:numId w:val="1005"/>
        </w:numPr>
        <w:pStyle w:val="Compact"/>
      </w:pPr>
      <w:r>
        <w:t xml:space="preserve">Investigate the structure.</w:t>
      </w:r>
    </w:p>
    <w:p>
      <w:pPr>
        <w:pStyle w:val="FirstParagraph"/>
      </w:pPr>
      <w:r>
        <w:t xml:space="preserve">It should look something like this (details could be differ from your data):</w:t>
      </w:r>
    </w:p>
    <w:p>
      <w:pPr>
        <w:pStyle w:val="CaptionedFigure"/>
      </w:pPr>
      <w:r>
        <w:drawing>
          <wp:inline>
            <wp:extent cx="5334000" cy="881873"/>
            <wp:effectExtent b="0" l="0" r="0" t="0"/>
            <wp:docPr descr="Step 1.3 Environment" title="" id="26" name="Picture"/>
            <a:graphic>
              <a:graphicData uri="http://schemas.openxmlformats.org/drawingml/2006/picture">
                <pic:pic>
                  <pic:nvPicPr>
                    <pic:cNvPr descr="data/week4lab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ep 1.3 Environment</w:t>
      </w:r>
    </w:p>
    <w:p>
      <w:pPr>
        <w:pStyle w:val="SourceCode"/>
      </w:pPr>
      <w:r>
        <w:rPr>
          <w:rStyle w:val="CommentTok"/>
        </w:rPr>
        <w:t xml:space="preserve"># Write your code below.</w:t>
      </w:r>
      <w:r>
        <w:br/>
      </w:r>
      <w:r>
        <w:br/>
      </w:r>
      <w:r>
        <w:rPr>
          <w:rStyle w:val="CommentTok"/>
        </w:rPr>
        <w:t xml:space="preserve">#Having to run this on 5400 addresses is ridiculous and takes far too much time to compile.</w:t>
      </w:r>
      <w:r>
        <w:br/>
      </w:r>
      <w:r>
        <w:rPr>
          <w:rStyle w:val="CommentTok"/>
        </w:rPr>
        <w:t xml:space="preserve">#The example in the picture has only 200 observations, why isn't that the case for the data provided?</w:t>
      </w:r>
      <w:r>
        <w:br/>
      </w:r>
      <w:r>
        <w:rPr>
          <w:rStyle w:val="CommentTok"/>
        </w:rPr>
        <w:t xml:space="preserve">#I have to shorten the data.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in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cod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dress)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400+BLOCK+W+AZEELE+ST&amp;key=xxxhttps://maps.googleapis.com/maps/api/geocode/json?address=2400+BLOCK+W+AZEELE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5000+BLOCK+E+BUSCH+BLVD&amp;key=xxxhttps://maps.googleapis.com/maps/api/geocode/json?address=5000+BLOCK+E+BUSCH+BLVD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N+39TH+ST+/+E+LAKE+AVE&amp;key=xxxhttps://maps.googleapis.com/maps/api/geocode/json?address=N+39TH+ST+/+E+LAKE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000+BLOCK+E+NORTH+BAY+ST&amp;key=xxxhttps://maps.googleapis.com/maps/api/geocode/json?address=1000+BLOCK+E+NORTH+BAY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5400+BLOCK+PLANTATION+OAKS+DR&amp;key=xxxhttps://maps.googleapis.com/maps/api/geocode/json?address=15400+BLOCK+PLANTATION+OAKS+DR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N+15TH+ST+/+E+OSBORNE+AVE&amp;key=xxxhttps://maps.googleapis.com/maps/api/geocode/json?address=N+15TH+ST+/+E+OSBORNE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100+BLOCK+W+SPRUCE+ST&amp;key=xxxhttps://maps.googleapis.com/maps/api/geocode/json?address=1100+BLOCK+W+SPRUCE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000+BLOCK+E+SLIGH+AVE&amp;key=xxxhttps://maps.googleapis.com/maps/api/geocode/json?address=2000+BLOCK+E+SLIGH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000+BLOCK+E+ESKIMO+AVE&amp;key=xxxhttps://maps.googleapis.com/maps/api/geocode/json?address=1000+BLOCK+E+ESKIMO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3700+BLOCK+LOWRY+CT&amp;key=xxxhttps://maps.googleapis.com/maps/api/geocode/json?address=3700+BLOCK+LOWRY+CT&amp;key=xxx]8;;&gt;</w:t>
      </w:r>
    </w:p>
    <w:p>
      <w:pPr>
        <w:pStyle w:val="SourceCode"/>
      </w:pPr>
      <w:r>
        <w:rPr>
          <w:rStyle w:val="VerbatimChar"/>
        </w:rPr>
        <w:t xml:space="preserve">## Warning: Geocoding "3700 BLOCK LOWRY CT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900+BLOCK+W+GRACE+ST&amp;key=xxxhttps://maps.googleapis.com/maps/api/geocode/json?address=900+BLOCK+W+GRACE+ST&amp;key=xxx]8;;&gt;</w:t>
      </w:r>
    </w:p>
    <w:p>
      <w:pPr>
        <w:pStyle w:val="SourceCode"/>
      </w:pPr>
      <w:r>
        <w:rPr>
          <w:rStyle w:val="VerbatimChar"/>
        </w:rPr>
        <w:t xml:space="preserve">## Warning: "900 BLOCK W GRACE ST" not uniquely geocoded, using "900 w grace st, richmond,</w:t>
      </w:r>
      <w:r>
        <w:br/>
      </w:r>
      <w:r>
        <w:rPr>
          <w:rStyle w:val="VerbatimChar"/>
        </w:rPr>
        <w:t xml:space="preserve">## va 23220, usa"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N+WEST+SHORE+BLVD+/+W+KENNEDY+BLVD&amp;key=xxxhttps://maps.googleapis.com/maps/api/geocode/json?address=N+WEST+SHORE+BLVD+/+W+KENNEDY+BLVD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E+DAVIS+BLVD+/+BISCAYNE+AVE&amp;key=xxxhttps://maps.googleapis.com/maps/api/geocode/json?address=E+DAVIS+BLVD+/+BISCAYNE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7200+BLOCK+S+KISSIMMEE+ST&amp;key=xxxhttps://maps.googleapis.com/maps/api/geocode/json?address=7200+BLOCK+S+KISSIMMEE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4400+BLOCK+S+HIMES+AVE&amp;key=xxxhttps://maps.googleapis.com/maps/api/geocode/json?address=4400+BLOCK+S+HIMES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800+BLOCK+FREDERIC+H+SPAULDING+DR&amp;key=xxxhttps://maps.googleapis.com/maps/api/geocode/json?address=800+BLOCK+FREDERIC+H+SPAULDING+DR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3300+BLOCK+W+CARACAS+ST&amp;key=xxxhttps://maps.googleapis.com/maps/api/geocode/json?address=3300+BLOCK+W+CARACAS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8900+BLOCK+N+FLORIDA+AVE&amp;key=xxxhttps://maps.googleapis.com/maps/api/geocode/json?address=8900+BLOCK+N+FLORIDA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000+BLOCK+N+DALE+MABRY+HWY&amp;key=xxxhttps://maps.googleapis.com/maps/api/geocode/json?address=2000+BLOCK+N+DALE+MABRY+HWY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500+BLOCK+S+OBRAPIA+ST&amp;key=xxxhttps://maps.googleapis.com/maps/api/geocode/json?address=2500+BLOCK+S+OBRAPIA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00+BLOCK+W+GIDDENS+AVE&amp;key=xxxhttps://maps.googleapis.com/maps/api/geocode/json?address=200+BLOCK+W+GIDDENS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N+30TH+ST+/+E+LINEBAUGH+AVE&amp;key=xxxhttps://maps.googleapis.com/maps/api/geocode/json?address=N+30TH+ST+/+E+LINEBAUGH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E+LAKE+AVE+/+N+38TH+ST&amp;key=xxxhttps://maps.googleapis.com/maps/api/geocode/json?address=E+LAKE+AVE+/+N+38TH+ST&amp;key=xxx]8;;&gt;</w:t>
      </w:r>
    </w:p>
    <w:p>
      <w:pPr>
        <w:pStyle w:val="SourceCode"/>
      </w:pPr>
      <w:r>
        <w:rPr>
          <w:rStyle w:val="VerbatimChar"/>
        </w:rPr>
        <w:t xml:space="preserve">## Warning: Geocoding "E LAKE AVE / N 38...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W+WATERS+AVE+/+N+ARMENIA+AVE&amp;key=xxxhttps://maps.googleapis.com/maps/api/geocode/json?address=W+WATERS+AVE+/+N+ARMENIA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N+40TH+ST+/+E+HILLSBOROUGH+AVE&amp;key=xxxhttps://maps.googleapis.com/maps/api/geocode/json?address=N+40TH+ST+/+E+HILLSBOROUGH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700+BLOCK+E+HILLSBOROUGH+AVE&amp;key=xxxhttps://maps.googleapis.com/maps/api/geocode/json?address=1700+BLOCK+E+HILLSBOROUGH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4100+BLOCK+W+NASSAU+ST&amp;key=xxxhttps://maps.googleapis.com/maps/api/geocode/json?address=4100+BLOCK+W+NASSAU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N+LOIS+AVE+/+W+HILLSBOROUGH+AVE&amp;key=xxxhttps://maps.googleapis.com/maps/api/geocode/json?address=N+LOIS+AVE+/+W+HILLSBOROUGH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W+7TH+AVE+/+N+HIGHLAND+AVE&amp;key=xxxhttps://maps.googleapis.com/maps/api/geocode/json?address=W+7TH+AVE+/+N+HIGHLAND+AVE&amp;key=xxx]8;;&gt;</w:t>
      </w:r>
    </w:p>
    <w:p>
      <w:pPr>
        <w:pStyle w:val="SourceCode"/>
      </w:pPr>
      <w:r>
        <w:rPr>
          <w:rStyle w:val="VerbatimChar"/>
        </w:rPr>
        <w:t xml:space="preserve">## Warning: Geocoding "W 7TH AVE / N HIG...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1200+BLOCK+N+NEBRASKA+AVE&amp;key=xxxhttps://maps.googleapis.com/maps/api/geocode/json?address=11200+BLOCK+N+NEBRASKA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0200+BLOCK+N+BOULEVARD&amp;key=xxxhttps://maps.googleapis.com/maps/api/geocode/json?address=10200+BLOCK+N+BOULEVARD&amp;key=xxx]8;;&gt;</w:t>
      </w:r>
    </w:p>
    <w:p>
      <w:pPr>
        <w:pStyle w:val="SourceCode"/>
      </w:pPr>
      <w:r>
        <w:rPr>
          <w:rStyle w:val="VerbatimChar"/>
        </w:rPr>
        <w:t xml:space="preserve">## Warning: Geocoding "10200 BLOCK N BOU...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700+BLOCK+PIONEER+DAYS+LN&amp;key=xxxhttps://maps.googleapis.com/maps/api/geocode/json?address=2700+BLOCK+PIONEER+DAYS+LN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E+23RD+AVE+/+N+28TH+ST&amp;key=xxxhttps://maps.googleapis.com/maps/api/geocode/json?address=E+23RD+AVE+/+N+28TH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00+BLOCK+COLUMBIA+DR&amp;key=xxxhttps://maps.googleapis.com/maps/api/geocode/json?address=200+BLOCK+COLUMBIA+DR&amp;key=xxx]8;;&gt;</w:t>
      </w:r>
    </w:p>
    <w:p>
      <w:pPr>
        <w:pStyle w:val="SourceCode"/>
      </w:pPr>
      <w:r>
        <w:rPr>
          <w:rStyle w:val="VerbatimChar"/>
        </w:rPr>
        <w:t xml:space="preserve">## Warning: Geocoding "200 BLOCK COLUMBI...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6700+BLOCK+N+FLORIDA+AVE&amp;key=xxxhttps://maps.googleapis.com/maps/api/geocode/json?address=6700+BLOCK+N+FLORIDA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300+BLOCK+E+28TH+AVE&amp;key=xxxhttps://maps.googleapis.com/maps/api/geocode/json?address=1300+BLOCK+E+28TH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E+BUSCH+BLVD+/+N+30TH+ST&amp;key=xxxhttps://maps.googleapis.com/maps/api/geocode/json?address=E+BUSCH+BLVD+/+N+30TH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8300+BLOCK+N+ROME+AVE&amp;key=xxxhttps://maps.googleapis.com/maps/api/geocode/json?address=8300+BLOCK+N+ROME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8900+BLOCK+N+FLORIDA+AVE&amp;key=xxxhttps://maps.googleapis.com/maps/api/geocode/json?address=8900+BLOCK+N+FLORIDA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900+BLOCK+W+SAINT+ISABEL+ST&amp;key=xxxhttps://maps.googleapis.com/maps/api/geocode/json?address=1900+BLOCK+W+SAINT+ISABEL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5000+BLOCK+E+BUSCH+BLVD&amp;key=xxxhttps://maps.googleapis.com/maps/api/geocode/json?address=5000+BLOCK+E+BUSCH+BLVD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3700+BLOCK+HENDERSON+BLVD&amp;key=xxxhttps://maps.googleapis.com/maps/api/geocode/json?address=3700+BLOCK+HENDERSON+BLVD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E+DR+MARTIN+LUTHER+KING+JR+BLVD+/+N+39TH+ST&amp;key=xxxhttps://maps.googleapis.com/maps/api/geocode/json?address=E+DR+MARTIN+LUTHER+KING+JR+BLVD+/+N+39TH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00+BLOCK+BAYSHORE+BLVD&amp;key=xxxhttps://maps.googleapis.com/maps/api/geocode/json?address=200+BLOCK+BAYSHORE+BLVD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500+BLOCK+E+COLUMBUS+DR&amp;key=xxxhttps://maps.googleapis.com/maps/api/geocode/json?address=500+BLOCK+E+COLUMBUS+DR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4100+BLOCK+FIESTA+PLZ&amp;key=xxxhttps://maps.googleapis.com/maps/api/geocode/json?address=4100+BLOCK+FIESTA+PLZ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1200+BLOCK+N+22ND+ST&amp;key=xxxhttps://maps.googleapis.com/maps/api/geocode/json?address=11200+BLOCK+N+22ND+ST&amp;key=xxx]8;;&gt;</w:t>
      </w:r>
    </w:p>
    <w:p>
      <w:pPr>
        <w:pStyle w:val="SourceCode"/>
      </w:pPr>
      <w:r>
        <w:rPr>
          <w:rStyle w:val="VerbatimChar"/>
        </w:rPr>
        <w:t xml:space="preserve">## Warning: Geocoding "11200 BLOCK N 22N...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HENDERSON+BLVD+/+S+DALE+MABRY+HWY&amp;key=xxxhttps://maps.googleapis.com/maps/api/geocode/json?address=HENDERSON+BLVD+/+S+DALE+MABRY+HWY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5200+BLOCK+CYPRESS+PRESERVE+DR&amp;key=xxxhttps://maps.googleapis.com/maps/api/geocode/json?address=5200+BLOCK+CYPRESS+PRESERVE+DR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0900+BLOCK+N+NEBRASKA+AVE&amp;key=xxxhttps://maps.googleapis.com/maps/api/geocode/json?address=10900+BLOCK+N+NEBRASKA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E+LINEBAUGH+AVE+/+N+NEBRASKA+AVE&amp;key=xxxhttps://maps.googleapis.com/maps/api/geocode/json?address=E+LINEBAUGH+AVE+/+N+NEBRASKA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E+BUSCH+BLVD+/+N+30TH+ST&amp;key=xxxhttps://maps.googleapis.com/maps/api/geocode/json?address=E+BUSCH+BLVD+/+N+30TH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3000+BLOCK+W+DR+MARTIN+LUTHER+KING+JR+BLVD&amp;key=xxxhttps://maps.googleapis.com/maps/api/geocode/json?address=3000+BLOCK+W+DR+MARTIN+LUTHER+KING+JR+BLVD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600+BLOCK+E+COLUMBUS+DR&amp;key=xxxhttps://maps.googleapis.com/maps/api/geocode/json?address=2600+BLOCK+E+COLUMBUS+DR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00+BLOCK+S+WEST+SHORE+BLVD&amp;key=xxxhttps://maps.googleapis.com/maps/api/geocode/json?address=200+BLOCK+S+WEST+SHORE+BLVD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0200+BLOCK+N+BOULEVARD&amp;key=xxxhttps://maps.googleapis.com/maps/api/geocode/json?address=10200+BLOCK+N+BOULEVARD&amp;key=xxx]8;;&gt;</w:t>
      </w:r>
    </w:p>
    <w:p>
      <w:pPr>
        <w:pStyle w:val="SourceCode"/>
      </w:pPr>
      <w:r>
        <w:rPr>
          <w:rStyle w:val="VerbatimChar"/>
        </w:rPr>
        <w:t xml:space="preserve">## Warning: Geocoding "10200 BLOCK N BOU...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500+BLOCK+E+BUSCH+BLVD&amp;key=xxxhttps://maps.googleapis.com/maps/api/geocode/json?address=2500+BLOCK+E+BUSCH+BLVD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GRID+ONLY&amp;key=xxxhttps://maps.googleapis.com/maps/api/geocode/json?address=GRID+ONLY&amp;key=xxx]8;;&gt;</w:t>
      </w:r>
    </w:p>
    <w:p>
      <w:pPr>
        <w:pStyle w:val="SourceCode"/>
      </w:pPr>
      <w:r>
        <w:rPr>
          <w:rStyle w:val="VerbatimChar"/>
        </w:rPr>
        <w:t xml:space="preserve">## Warning: Geocoding "GRID ONLY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700+BLOCK+W+HILLSBOROUGH+AVE&amp;key=xxxhttps://maps.googleapis.com/maps/api/geocode/json?address=1700+BLOCK+W+HILLSBOROUGH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3600+BLOCK+W+HILLSBOROUGH+AVE&amp;key=xxxhttps://maps.googleapis.com/maps/api/geocode/json?address=3600+BLOCK+W+HILLSBOROUGH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700+BLOCK+E+HILLSBOROUGH+AVE&amp;key=xxxhttps://maps.googleapis.com/maps/api/geocode/json?address=1700+BLOCK+E+HILLSBOROUGH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5800+BLOCK+N+DALE+MABRY+HWY&amp;key=xxxhttps://maps.googleapis.com/maps/api/geocode/json?address=5800+BLOCK+N+DALE+MABRY+HWY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6300+BLOCK+S+LOIS+AVE&amp;key=xxxhttps://maps.googleapis.com/maps/api/geocode/json?address=6300+BLOCK+S+LOIS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300+BLOCK+E+COLUMBUS+DR&amp;key=xxxhttps://maps.googleapis.com/maps/api/geocode/json?address=1300+BLOCK+E+COLUMBUS+DR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500+BLOCK+W+WATERS+AVE&amp;key=xxxhttps://maps.googleapis.com/maps/api/geocode/json?address=2500+BLOCK+W+WATERS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4700+BLOCK+W+MONTGOMERY+AVE&amp;key=xxxhttps://maps.googleapis.com/maps/api/geocode/json?address=4700+BLOCK+W+MONTGOMERY+AVE&amp;key=xxx]8;;&gt;</w:t>
      </w:r>
    </w:p>
    <w:p>
      <w:pPr>
        <w:pStyle w:val="SourceCode"/>
      </w:pPr>
      <w:r>
        <w:rPr>
          <w:rStyle w:val="VerbatimChar"/>
        </w:rPr>
        <w:t xml:space="preserve">## Warning: Geocoding "4700 BLOCK W MONT...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3900+BLOCK+E+POWHATAN+AVE&amp;key=xxxhttps://maps.googleapis.com/maps/api/geocode/json?address=3900+BLOCK+E+POWHATAN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W+BEACON+AVE+/+N+BOULEVARD&amp;key=xxxhttps://maps.googleapis.com/maps/api/geocode/json?address=W+BEACON+AVE+/+N+BOULEVARD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N+15TH+ST+/+E+DR+MARTIN+LUTHER+KING+JR+BLVD&amp;key=xxxhttps://maps.googleapis.com/maps/api/geocode/json?address=N+15TH+ST+/+E+DR+MARTIN+LUTHER+KING+JR+BLVD&amp;key=xxx]8;;&gt;</w:t>
      </w:r>
    </w:p>
    <w:p>
      <w:pPr>
        <w:pStyle w:val="SourceCode"/>
      </w:pPr>
      <w:r>
        <w:rPr>
          <w:rStyle w:val="VerbatimChar"/>
        </w:rPr>
        <w:t xml:space="preserve">## Warning: Geocoding "N 15TH ST / E DR ...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E+WATERS+AVE+/+I275&amp;key=xxxhttps://maps.googleapis.com/maps/api/geocode/json?address=E+WATERS+AVE+/+I275&amp;key=xxx]8;;&gt;</w:t>
      </w:r>
    </w:p>
    <w:p>
      <w:pPr>
        <w:pStyle w:val="SourceCode"/>
      </w:pPr>
      <w:r>
        <w:rPr>
          <w:rStyle w:val="VerbatimChar"/>
        </w:rPr>
        <w:t xml:space="preserve">## Warning: Geocoding "E WATERS AVE / I275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0100+BLOCK+N+ASTER+AVE&amp;key=xxxhttps://maps.googleapis.com/maps/api/geocode/json?address=10100+BLOCK+N+ASTER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N+FLORIDA+AVE+/+E+VIRGINIA+AVE&amp;key=xxxhttps://maps.googleapis.com/maps/api/geocode/json?address=N+FLORIDA+AVE+/+E+VIRGINIA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4200+BLOCK+DELEUIL+AVE&amp;key=xxxhttps://maps.googleapis.com/maps/api/geocode/json?address=4200+BLOCK+DELEUIL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700+BLOCK+S+MANHATTAN+AVE&amp;key=xxxhttps://maps.googleapis.com/maps/api/geocode/json?address=1700+BLOCK+S+MANHATTAN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4500+BLOCK+S+MANHATTAN+AVE&amp;key=xxxhttps://maps.googleapis.com/maps/api/geocode/json?address=4500+BLOCK+S+MANHATTAN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GRID+ONLY&amp;key=xxxhttps://maps.googleapis.com/maps/api/geocode/json?address=GRID+ONLY&amp;key=xxx]8;;&gt;</w:t>
      </w:r>
    </w:p>
    <w:p>
      <w:pPr>
        <w:pStyle w:val="SourceCode"/>
      </w:pPr>
      <w:r>
        <w:rPr>
          <w:rStyle w:val="VerbatimChar"/>
        </w:rPr>
        <w:t xml:space="preserve">## Warning: Geocoding "GRID ONLY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5000+BLOCK+N+29TH+ST&amp;key=xxxhttps://maps.googleapis.com/maps/api/geocode/json?address=5000+BLOCK+N+29TH+ST&amp;key=xxx]8;;&gt;</w:t>
      </w:r>
    </w:p>
    <w:p>
      <w:pPr>
        <w:pStyle w:val="SourceCode"/>
      </w:pPr>
      <w:r>
        <w:rPr>
          <w:rStyle w:val="VerbatimChar"/>
        </w:rPr>
        <w:t xml:space="preserve">## Warning: Geocoding "5000 BLOCK N 29TH ST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N+22ND+ST+/+E+HENRY+AVE&amp;key=xxxhttps://maps.googleapis.com/maps/api/geocode/json?address=N+22ND+ST+/+E+HENRY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5800+BLOCK+N+19TH+ST&amp;key=xxxhttps://maps.googleapis.com/maps/api/geocode/json?address=5800+BLOCK+N+19TH+ST&amp;key=xxx]8;;&gt;</w:t>
      </w:r>
    </w:p>
    <w:p>
      <w:pPr>
        <w:pStyle w:val="SourceCode"/>
      </w:pPr>
      <w:r>
        <w:rPr>
          <w:rStyle w:val="VerbatimChar"/>
        </w:rPr>
        <w:t xml:space="preserve">## Warning: Geocoding "5800 BLOCK N 19TH ST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3900+BLOCK+W+PAXTON+AVE&amp;key=xxxhttps://maps.googleapis.com/maps/api/geocode/json?address=3900+BLOCK+W+PAXTON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E+WATERS+AVE+/+N+FLORIDA+AVE&amp;key=xxxhttps://maps.googleapis.com/maps/api/geocode/json?address=E+WATERS+AVE+/+N+FLORIDA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3300+BLOCK+W+GANDY+BLVD&amp;key=xxxhttps://maps.googleapis.com/maps/api/geocode/json?address=3300+BLOCK+W+GANDY+BLVD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4700+BLOCK+N+HABANA+AVE&amp;key=xxxhttps://maps.googleapis.com/maps/api/geocode/json?address=4700+BLOCK+N+HABANA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4100+BLOCK+W+NASSAU+ST&amp;key=xxxhttps://maps.googleapis.com/maps/api/geocode/json?address=4100+BLOCK+W+NASSAU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700+BLOCK+N+46TH+ST&amp;key=xxxhttps://maps.googleapis.com/maps/api/geocode/json?address=2700+BLOCK+N+46TH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900+BLOCK+W+KIRBY+ST&amp;key=xxxhttps://maps.googleapis.com/maps/api/geocode/json?address=1900+BLOCK+W+KIRBY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W+CLIFTON+ST+/+N+ALBANY+AVE&amp;key=xxxhttps://maps.googleapis.com/maps/api/geocode/json?address=W+CLIFTON+ST+/+N+ALBANY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N+TAMPA+ST+/+I275&amp;key=xxxhttps://maps.googleapis.com/maps/api/geocode/json?address=N+TAMPA+ST+/+I275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900+BLOCK+W+CREST+AVE&amp;key=xxxhttps://maps.googleapis.com/maps/api/geocode/json?address=2900+BLOCK+W+CREST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500+BLOCK+N+HOWARD+AVE&amp;key=xxxhttps://maps.googleapis.com/maps/api/geocode/json?address=500+BLOCK+N+HOWARD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7200+BLOCK+S+KISSIMMEE+ST&amp;key=xxxhttps://maps.googleapis.com/maps/api/geocode/json?address=7200+BLOCK+S+KISSIMMEE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100+BLOCK+N+22ND+ST&amp;key=xxxhttps://maps.googleapis.com/maps/api/geocode/json?address=1100+BLOCK+N+22ND+ST&amp;key=xxx]8;;&gt;</w:t>
      </w:r>
    </w:p>
    <w:p>
      <w:pPr>
        <w:pStyle w:val="SourceCode"/>
      </w:pPr>
      <w:r>
        <w:rPr>
          <w:rStyle w:val="VerbatimChar"/>
        </w:rPr>
        <w:t xml:space="preserve">## Warning: Geocoding "1100 BLOCK N 22ND ST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E+KENNEDY+BLVD+/+N+12TH+ST&amp;key=xxxhttps://maps.googleapis.com/maps/api/geocode/json?address=E+KENNEDY+BLVD+/+N+12TH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0600+BLOCK+N+26TH+ST&amp;key=xxxhttps://maps.googleapis.com/maps/api/geocode/json?address=10600+BLOCK+N+26TH+ST&amp;key=xxx]8;;&gt;</w:t>
      </w:r>
    </w:p>
    <w:p>
      <w:pPr>
        <w:pStyle w:val="SourceCode"/>
      </w:pPr>
      <w:r>
        <w:rPr>
          <w:rStyle w:val="VerbatimChar"/>
        </w:rPr>
        <w:t xml:space="preserve">## Warning: Geocoding "10600 BLOCK N 26T...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8000+BLOCK+HIGHWOODS+PRESERVE+PKWY&amp;key=xxxhttps://maps.googleapis.com/maps/api/geocode/json?address=18000+BLOCK+HIGHWOODS+PRESERVE+PKWY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BRUCE+B+DOWNS+BLVD+/+AMBERLY+DR&amp;key=xxxhttps://maps.googleapis.com/maps/api/geocode/json?address=BRUCE+B+DOWNS+BLVD+/+AMBERLY+DR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BRUCE+B+DOWNS+BLVD+/+TAMPA+PALMS+BLVD+W&amp;key=xxxhttps://maps.googleapis.com/maps/api/geocode/json?address=BRUCE+B+DOWNS+BLVD+/+TAMPA+PALMS+BLVD+W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700+BLOCK+BAYSHORE+BLVD&amp;key=xxxhttps://maps.googleapis.com/maps/api/geocode/json?address=2700+BLOCK+BAYSHORE+BLVD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7500+BLOCK+ADAMO+DR&amp;key=xxxhttps://maps.googleapis.com/maps/api/geocode/json?address=7500+BLOCK+ADAMO+DR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E+KENNEDY+BLVD+/+CHANNELSIDE+DR&amp;key=xxxhttps://maps.googleapis.com/maps/api/geocode/json?address=E+KENNEDY+BLVD+/+CHANNELSIDE+DR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400+BLOCK+E+7TH+AVE&amp;key=xxxhttps://maps.googleapis.com/maps/api/geocode/json?address=400+BLOCK+E+7TH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3200+BLOCK+E+11TH+AVE&amp;key=xxxhttps://maps.googleapis.com/maps/api/geocode/json?address=3200+BLOCK+E+11TH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300+BLOCK+W+FIG+ST&amp;key=xxxhttps://maps.googleapis.com/maps/api/geocode/json?address=2300+BLOCK+W+FIG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4000+BLOCK+E+GROVE+ST&amp;key=xxxhttps://maps.googleapis.com/maps/api/geocode/json?address=4000+BLOCK+E+GROVE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7400+BLOCK+COMMERCE+PARK+BLVD&amp;key=xxxhttps://maps.googleapis.com/maps/api/geocode/json?address=17400+BLOCK+COMMERCE+PARK+BLVD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600+BLOCK+CHANNELSIDE+DR&amp;key=xxxhttps://maps.googleapis.com/maps/api/geocode/json?address=600+BLOCK+CHANNELSIDE+DR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6200+BLOCK+MONTEREY+GREENS+CIR&amp;key=xxxhttps://maps.googleapis.com/maps/api/geocode/json?address=16200+BLOCK+MONTEREY+GREENS+CIR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500+BLOCK+N+DALE+MABRY+HWY&amp;key=xxxhttps://maps.googleapis.com/maps/api/geocode/json?address=1500+BLOCK+N+DALE+MABRY+HWY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8300+BLOCK+N+ORANGEVIEW+AVE&amp;key=xxxhttps://maps.googleapis.com/maps/api/geocode/json?address=8300+BLOCK+N+ORANGEVIEW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3500+BLOCK+CLAY+ST&amp;key=xxxhttps://maps.googleapis.com/maps/api/geocode/json?address=3500+BLOCK+CLAY+ST&amp;key=xxx]8;;&gt;</w:t>
      </w:r>
    </w:p>
    <w:p>
      <w:pPr>
        <w:pStyle w:val="SourceCode"/>
      </w:pPr>
      <w:r>
        <w:rPr>
          <w:rStyle w:val="VerbatimChar"/>
        </w:rPr>
        <w:t xml:space="preserve">## Warning: Geocoding "3500 BLOCK CLAY ST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N+NEBRASKA+AVE+/+E+19TH+AVE&amp;key=xxxhttps://maps.googleapis.com/maps/api/geocode/json?address=N+NEBRASKA+AVE+/+E+19TH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500+BLOCK+E+GENESEE+ST&amp;key=xxxhttps://maps.googleapis.com/maps/api/geocode/json?address=1500+BLOCK+E+GENESEE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4800+BLOCK+N+17TH+ST&amp;key=xxxhttps://maps.googleapis.com/maps/api/geocode/json?address=4800+BLOCK+N+17TH+ST&amp;key=xxx]8;;&gt;</w:t>
      </w:r>
    </w:p>
    <w:p>
      <w:pPr>
        <w:pStyle w:val="SourceCode"/>
      </w:pPr>
      <w:r>
        <w:rPr>
          <w:rStyle w:val="VerbatimChar"/>
        </w:rPr>
        <w:t xml:space="preserve">## Warning: Geocoding "4800 BLOCK N 17TH ST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6900+BLOCK+N+PACKWOOD+AVE&amp;key=xxxhttps://maps.googleapis.com/maps/api/geocode/json?address=6900+BLOCK+N+PACKWOOD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600+BLOCK+W+KENNEDY+BLVD&amp;key=xxxhttps://maps.googleapis.com/maps/api/geocode/json?address=1600+BLOCK+W+KENNEDY+BLVD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N+22ND+ST+/+E+HILLSBOROUGH+AVE&amp;key=xxxhttps://maps.googleapis.com/maps/api/geocode/json?address=N+22ND+ST+/+E+HILLSBOROUGH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900+BLOCK+E+HILLSBOROUGH+AVE&amp;key=xxxhttps://maps.googleapis.com/maps/api/geocode/json?address=2900+BLOCK+E+HILLSBOROUGH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400+BLOCK+W+CYPRESS+ST&amp;key=xxxhttps://maps.googleapis.com/maps/api/geocode/json?address=2400+BLOCK+W+CYPRESS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00+BLOCK+S+WEST+SHORE+BLVD&amp;key=xxxhttps://maps.googleapis.com/maps/api/geocode/json?address=200+BLOCK+S+WEST+SHORE+BLVD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200+BLOCK+N+MARION+ST&amp;key=xxxhttps://maps.googleapis.com/maps/api/geocode/json?address=1200+BLOCK+N+MARION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500+BLOCK+N+50TH+ST&amp;key=xxxhttps://maps.googleapis.com/maps/api/geocode/json?address=2500+BLOCK+N+50TH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500+BLOCK+N+DALE+MABRY+HWY&amp;key=xxxhttps://maps.googleapis.com/maps/api/geocode/json?address=1500+BLOCK+N+DALE+MABRY+HWY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8100+BLOCK+SANDY+POINTE+DR&amp;key=xxxhttps://maps.googleapis.com/maps/api/geocode/json?address=18100+BLOCK+SANDY+POINTE+DR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8500+BLOCK+N+ARMENIA+AVE&amp;key=xxxhttps://maps.googleapis.com/maps/api/geocode/json?address=8500+BLOCK+N+ARMENIA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700+BLOCK+N+FRANKLIN+ST&amp;key=xxxhttps://maps.googleapis.com/maps/api/geocode/json?address=1700+BLOCK+N+FRANKLIN+ST&amp;key=xxx]8;;&gt;</w:t>
      </w:r>
    </w:p>
    <w:p>
      <w:pPr>
        <w:pStyle w:val="SourceCode"/>
      </w:pPr>
      <w:r>
        <w:rPr>
          <w:rStyle w:val="VerbatimChar"/>
        </w:rPr>
        <w:t xml:space="preserve">## Warning: Geocoding "1700 BLOCK N FRAN...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4000+BLOCK+S+WEST+SHORE+BLVD&amp;key=xxxhttps://maps.googleapis.com/maps/api/geocode/json?address=4000+BLOCK+S+WEST+SHORE+BLVD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3800+BLOCK+N+22ND+ST&amp;key=xxxhttps://maps.googleapis.com/maps/api/geocode/json?address=3800+BLOCK+N+22ND+ST&amp;key=xxx]8;;&gt;</w:t>
      </w:r>
    </w:p>
    <w:p>
      <w:pPr>
        <w:pStyle w:val="SourceCode"/>
      </w:pPr>
      <w:r>
        <w:rPr>
          <w:rStyle w:val="VerbatimChar"/>
        </w:rPr>
        <w:t xml:space="preserve">## Warning: Geocoding "3800 BLOCK N 22ND ST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8400+BLOCK+N+10TH+ST&amp;key=xxxhttps://maps.googleapis.com/maps/api/geocode/json?address=8400+BLOCK+N+10TH+ST&amp;key=xxx]8;;&gt;</w:t>
      </w:r>
    </w:p>
    <w:p>
      <w:pPr>
        <w:pStyle w:val="SourceCode"/>
      </w:pPr>
      <w:r>
        <w:rPr>
          <w:rStyle w:val="VerbatimChar"/>
        </w:rPr>
        <w:t xml:space="preserve">## Warning: Geocoding "8400 BLOCK N 10TH ST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900+BLOCK+N+ASHLEY+DR&amp;key=xxxhttps://maps.googleapis.com/maps/api/geocode/json?address=900+BLOCK+N+ASHLEY+DR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E+KENNEDY+BLVD+/+N+ASHLEY+DR&amp;key=xxxhttps://maps.googleapis.com/maps/api/geocode/json?address=E+KENNEDY+BLVD+/+N+ASHLEY+DR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500+BLOCK+N+PIERCE+ST&amp;key=xxxhttps://maps.googleapis.com/maps/api/geocode/json?address=1500+BLOCK+N+PIERCE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200+BLOCK+E+27TH+AVE&amp;key=xxxhttps://maps.googleapis.com/maps/api/geocode/json?address=2200+BLOCK+E+27TH+AVE&amp;key=xxx]8;;&gt;</w:t>
      </w:r>
    </w:p>
    <w:p>
      <w:pPr>
        <w:pStyle w:val="SourceCode"/>
      </w:pPr>
      <w:r>
        <w:rPr>
          <w:rStyle w:val="VerbatimChar"/>
        </w:rPr>
        <w:t xml:space="preserve">## Warning: Geocoding "2200 BLOCK E 27TH...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6000+BLOCK+S+DALE+MABRY+HWY&amp;key=xxxhttps://maps.googleapis.com/maps/api/geocode/json?address=6000+BLOCK+S+DALE+MABRY+HWY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700+BLOCK+N+ARMENIA+AVE&amp;key=xxxhttps://maps.googleapis.com/maps/api/geocode/json?address=2700+BLOCK+N+ARMENIA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700+BLOCK+GENEVA+PL&amp;key=xxxhttps://maps.googleapis.com/maps/api/geocode/json?address=700+BLOCK+GENEVA+PL&amp;key=xxx]8;;&gt;</w:t>
      </w:r>
    </w:p>
    <w:p>
      <w:pPr>
        <w:pStyle w:val="SourceCode"/>
      </w:pPr>
      <w:r>
        <w:rPr>
          <w:rStyle w:val="VerbatimChar"/>
        </w:rPr>
        <w:t xml:space="preserve">## Warning: Geocoding "700 BLOCK GENEVA PL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000+BLOCK+E+26TH+AVE&amp;key=xxxhttps://maps.googleapis.com/maps/api/geocode/json?address=2000+BLOCK+E+26TH+AVE&amp;key=xxx]8;;&gt;</w:t>
      </w:r>
    </w:p>
    <w:p>
      <w:pPr>
        <w:pStyle w:val="SourceCode"/>
      </w:pPr>
      <w:r>
        <w:rPr>
          <w:rStyle w:val="VerbatimChar"/>
        </w:rPr>
        <w:t xml:space="preserve">## Warning: "2000 BLOCK E 26TH..." not uniquely geocoded, using "2000 e 26th ave, denver,</w:t>
      </w:r>
      <w:r>
        <w:br/>
      </w:r>
      <w:r>
        <w:rPr>
          <w:rStyle w:val="VerbatimChar"/>
        </w:rPr>
        <w:t xml:space="preserve">## co 80205, usa"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100+BLOCK+W+MARJORY+AVE&amp;key=xxxhttps://maps.googleapis.com/maps/api/geocode/json?address=2100+BLOCK+W+MARJORY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900+BLOCK+E+BUSCH+BLVD&amp;key=xxxhttps://maps.googleapis.com/maps/api/geocode/json?address=900+BLOCK+E+BUSCH+BLVD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700+BLOCK+N+FRANKLIN+ST&amp;key=xxxhttps://maps.googleapis.com/maps/api/geocode/json?address=700+BLOCK+N+FRANKLIN+ST&amp;key=xxx]8;;&gt;</w:t>
      </w:r>
    </w:p>
    <w:p>
      <w:pPr>
        <w:pStyle w:val="SourceCode"/>
      </w:pPr>
      <w:r>
        <w:rPr>
          <w:rStyle w:val="VerbatimChar"/>
        </w:rPr>
        <w:t xml:space="preserve">## Warning: Geocoding "700 BLOCK N FRANK...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700+BLOCK+MARITIME+BLVD&amp;key=xxxhttps://maps.googleapis.com/maps/api/geocode/json?address=1700+BLOCK+MARITIME+BLVD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E+SLIGH+AVE+/+N+24TH+ST&amp;key=xxxhttps://maps.googleapis.com/maps/api/geocode/json?address=E+SLIGH+AVE+/+N+24TH+ST&amp;key=xxx]8;;&gt;</w:t>
      </w:r>
    </w:p>
    <w:p>
      <w:pPr>
        <w:pStyle w:val="SourceCode"/>
      </w:pPr>
      <w:r>
        <w:rPr>
          <w:rStyle w:val="VerbatimChar"/>
        </w:rPr>
        <w:t xml:space="preserve">## Warning: Geocoding "E SLIGH AVE / N 2...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6200+BLOCK+BRUCE+B+DOWNS+BLVD&amp;key=xxxhttps://maps.googleapis.com/maps/api/geocode/json?address=16200+BLOCK+BRUCE+B+DOWNS+BLVD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00+BLOCK+WESTSHORE+PLZ&amp;key=xxxhttps://maps.googleapis.com/maps/api/geocode/json?address=200+BLOCK+WESTSHORE+PLZ&amp;key=xxx]8;;&gt;</w:t>
      </w:r>
    </w:p>
    <w:p>
      <w:pPr>
        <w:pStyle w:val="SourceCode"/>
      </w:pPr>
      <w:r>
        <w:rPr>
          <w:rStyle w:val="VerbatimChar"/>
        </w:rPr>
        <w:t xml:space="preserve">## Warning: Geocoding "200 BLOCK WESTSHO...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S+TAMPA+ST+/+E+BROREIN+ST&amp;key=xxxhttps://maps.googleapis.com/maps/api/geocode/json?address=S+TAMPA+ST+/+E+BROREIN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3600+BLOCK+N+15TH+ST&amp;key=xxxhttps://maps.googleapis.com/maps/api/geocode/json?address=3600+BLOCK+N+15TH+ST&amp;key=xxx]8;;&gt;</w:t>
      </w:r>
    </w:p>
    <w:p>
      <w:pPr>
        <w:pStyle w:val="SourceCode"/>
      </w:pPr>
      <w:r>
        <w:rPr>
          <w:rStyle w:val="VerbatimChar"/>
        </w:rPr>
        <w:t xml:space="preserve">## Warning: Geocoding "3600 BLOCK N 15TH ST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0100+BLOCK+HERON+CROSSING+DR&amp;key=xxxhttps://maps.googleapis.com/maps/api/geocode/json?address=20100+BLOCK+HERON+CROSSING+DR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4200+BLOCK+W+SYLVAN+RAMBLE+ST&amp;key=xxxhttps://maps.googleapis.com/maps/api/geocode/json?address=4200+BLOCK+W+SYLVAN+RAMBLE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3900+BLOCK+W+CYPRESS+ST&amp;key=xxxhttps://maps.googleapis.com/maps/api/geocode/json?address=3900+BLOCK+W+CYPRESS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300+BLOCK+N+DALE+MABRY+HWY&amp;key=xxxhttps://maps.googleapis.com/maps/api/geocode/json?address=300+BLOCK+N+DALE+MABRY+HWY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I275+/+N+JEFFERSON+ST&amp;key=xxxhttps://maps.googleapis.com/maps/api/geocode/json?address=I275+/+N+JEFFERSON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3900+BLOCK+E+HILLSBOROUGH+AVE&amp;key=xxxhttps://maps.googleapis.com/maps/api/geocode/json?address=3900+BLOCK+E+HILLSBOROUGH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GRID+ONLY&amp;key=xxxhttps://maps.googleapis.com/maps/api/geocode/json?address=GRID+ONLY&amp;key=xxx]8;;&gt;</w:t>
      </w:r>
    </w:p>
    <w:p>
      <w:pPr>
        <w:pStyle w:val="SourceCode"/>
      </w:pPr>
      <w:r>
        <w:rPr>
          <w:rStyle w:val="VerbatimChar"/>
        </w:rPr>
        <w:t xml:space="preserve">## Warning: Geocoding "GRID ONLY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E+PALM+AVE+/+N+15TH+ST&amp;key=xxxhttps://maps.googleapis.com/maps/api/geocode/json?address=E+PALM+AVE+/+N+15TH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500+BLOCK+E+LAKE+AVE&amp;key=xxxhttps://maps.googleapis.com/maps/api/geocode/json?address=500+BLOCK+E+LAKE+AVE&amp;key=xxx]8;;&gt;</w:t>
      </w:r>
    </w:p>
    <w:p>
      <w:pPr>
        <w:pStyle w:val="SourceCode"/>
      </w:pPr>
      <w:r>
        <w:rPr>
          <w:rStyle w:val="VerbatimChar"/>
        </w:rPr>
        <w:t xml:space="preserve">## Warning: Geocoding "500 BLOCK E LAKE AVE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I275+/+N+ASHLEY+DR&amp;key=xxxhttps://maps.googleapis.com/maps/api/geocode/json?address=I275+/+N+ASHLEY+DR&amp;key=xxx]8;;&gt;</w:t>
      </w:r>
    </w:p>
    <w:p>
      <w:pPr>
        <w:pStyle w:val="SourceCode"/>
      </w:pPr>
      <w:r>
        <w:rPr>
          <w:rStyle w:val="VerbatimChar"/>
        </w:rPr>
        <w:t xml:space="preserve">## Warning: "I275 / N ASHLEY DR" not uniquely geocoded, using "275 n ashley dr, tampa, fl</w:t>
      </w:r>
      <w:r>
        <w:br/>
      </w:r>
      <w:r>
        <w:rPr>
          <w:rStyle w:val="VerbatimChar"/>
        </w:rPr>
        <w:t xml:space="preserve">## 33602, usa"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N+DALE+MABRY+HWY+/+W+KENNEDY+BLVD&amp;key=xxxhttps://maps.googleapis.com/maps/api/geocode/json?address=N+DALE+MABRY+HWY+/+W+KENNEDY+BLVD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500+BLOCK+N+50TH+ST&amp;key=xxxhttps://maps.googleapis.com/maps/api/geocode/json?address=2500+BLOCK+N+50TH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4700+BLOCK+W+MONTGOMERY+AVE&amp;key=xxxhttps://maps.googleapis.com/maps/api/geocode/json?address=4700+BLOCK+W+MONTGOMERY+AVE&amp;key=xxx]8;;&gt;</w:t>
      </w:r>
    </w:p>
    <w:p>
      <w:pPr>
        <w:pStyle w:val="SourceCode"/>
      </w:pPr>
      <w:r>
        <w:rPr>
          <w:rStyle w:val="VerbatimChar"/>
        </w:rPr>
        <w:t xml:space="preserve">## Warning: Geocoding "4700 BLOCK W MONT...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3000+BLOCK+N+AV+REPUBLICA+DE+CUBA&amp;key=xxxhttps://maps.googleapis.com/maps/api/geocode/json?address=3000+BLOCK+N+AV+REPUBLICA+DE+CUBA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W+AZEELE+ST+/+S+HABANA+AVE&amp;key=xxxhttps://maps.googleapis.com/maps/api/geocode/json?address=W+AZEELE+ST+/+S+HABANA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4800+BLOCK+N+FLORIDA+AVE&amp;key=xxxhttps://maps.googleapis.com/maps/api/geocode/json?address=4800+BLOCK+N+FLORIDA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100+BLOCK+E+IDA+ST&amp;key=xxxhttps://maps.googleapis.com/maps/api/geocode/json?address=2100+BLOCK+E+IDA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900+BLOCK+E+WATERS+AVE&amp;key=xxxhttps://maps.googleapis.com/maps/api/geocode/json?address=900+BLOCK+E+WATERS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I275+/+EXIT+42+I275+N+ARMENIA+AVE&amp;key=xxxhttps://maps.googleapis.com/maps/api/geocode/json?address=I275+/+EXIT+42+I275+N+ARMENIA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1200+BLOCK+N+22ND+ST&amp;key=xxxhttps://maps.googleapis.com/maps/api/geocode/json?address=11200+BLOCK+N+22ND+ST&amp;key=xxx]8;;&gt;</w:t>
      </w:r>
    </w:p>
    <w:p>
      <w:pPr>
        <w:pStyle w:val="SourceCode"/>
      </w:pPr>
      <w:r>
        <w:rPr>
          <w:rStyle w:val="VerbatimChar"/>
        </w:rPr>
        <w:t xml:space="preserve">## Warning: Geocoding "11200 BLOCK N 22N...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8100+BLOCK+N+ALASKA+ST&amp;key=xxxhttps://maps.googleapis.com/maps/api/geocode/json?address=8100+BLOCK+N+ALASKA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SR+60+W+NB+/+I275+N+SR+60+W+NB+RAMP&amp;key=xxxhttps://maps.googleapis.com/maps/api/geocode/json?address=SR+60+W+NB+/+I275+N+SR+60+W+NB+RAMP&amp;key=xxx]8;;&gt;</w:t>
      </w:r>
    </w:p>
    <w:p>
      <w:pPr>
        <w:pStyle w:val="SourceCode"/>
      </w:pPr>
      <w:r>
        <w:rPr>
          <w:rStyle w:val="VerbatimChar"/>
        </w:rPr>
        <w:t xml:space="preserve">## Warning: Geocoding "SR 60 W NB / I275...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GRID+ONLY&amp;key=xxxhttps://maps.googleapis.com/maps/api/geocode/json?address=GRID+ONLY&amp;key=xxx]8;;&gt;</w:t>
      </w:r>
    </w:p>
    <w:p>
      <w:pPr>
        <w:pStyle w:val="SourceCode"/>
      </w:pPr>
      <w:r>
        <w:rPr>
          <w:rStyle w:val="VerbatimChar"/>
        </w:rPr>
        <w:t xml:space="preserve">## Warning: Geocoding "GRID ONLY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3000+BLOCK+N+NEBRASKA+AVE&amp;key=xxxhttps://maps.googleapis.com/maps/api/geocode/json?address=3000+BLOCK+N+NEBRASKA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300+BLOCK+E+LINEBAUGH+AVE&amp;key=xxxhttps://maps.googleapis.com/maps/api/geocode/json?address=300+BLOCK+E+LINEBAUGH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N+ARMENIA+AVE+/+W+BUSCH+BLVD&amp;key=xxxhttps://maps.googleapis.com/maps/api/geocode/json?address=N+ARMENIA+AVE+/+W+BUSCH+BLVD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2700+BLOCK+N+FLORIDA+AVE&amp;key=xxxhttps://maps.googleapis.com/maps/api/geocode/json?address=2700+BLOCK+N+FLORIDA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5000+BLOCK+ADAMO+DR&amp;key=xxxhttps://maps.googleapis.com/maps/api/geocode/json?address=5000+BLOCK+ADAMO+DR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SR+60+HILLSBOROUGH+RAMP+/+W+SPRUCE+ST&amp;key=xxxhttps://maps.googleapis.com/maps/api/geocode/json?address=SR+60+HILLSBOROUGH+RAMP+/+W+SPRUCE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4100+BLOCK+E+FERN+ST&amp;key=xxxhttps://maps.googleapis.com/maps/api/geocode/json?address=4100+BLOCK+E+FERN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BRUCE+B+DOWNS+BLVD+/+CYPRESS+PRESERVE+DR&amp;key=xxxhttps://maps.googleapis.com/maps/api/geocode/json?address=BRUCE+B+DOWNS+BLVD+/+CYPRESS+PRESERVE+DR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4800+BLOCK+N+HESPERIDES+ST&amp;key=xxxhttps://maps.googleapis.com/maps/api/geocode/json?address=4800+BLOCK+N+HESPERIDES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N+40TH+ST+/+E+HANNA+AVE&amp;key=xxxhttps://maps.googleapis.com/maps/api/geocode/json?address=N+40TH+ST+/+E+HANNA+AVE&amp;key=xxx]8;;&gt;</w:t>
      </w:r>
    </w:p>
    <w:p>
      <w:pPr>
        <w:pStyle w:val="SourceCode"/>
      </w:pPr>
      <w:r>
        <w:rPr>
          <w:rStyle w:val="VerbatimChar"/>
        </w:rPr>
        <w:t xml:space="preserve">## Warning: Geocoding "N 40TH ST / E HAN...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N+22ND+ST+/+ADAMO+DR&amp;key=xxxhttps://maps.googleapis.com/maps/api/geocode/json?address=N+22ND+ST+/+ADAMO+DR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4400+BLOCK+W+BAY+VISTA+AVE&amp;key=xxxhttps://maps.googleapis.com/maps/api/geocode/json?address=4400+BLOCK+W+BAY+VISTA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3400+BLOCK+E+COMANCHE+AVE&amp;key=xxxhttps://maps.googleapis.com/maps/api/geocode/json?address=3400+BLOCK+E+COMANCHE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SR+60+W+SB+/+W+SPRUCE+ST&amp;key=xxxhttps://maps.googleapis.com/maps/api/geocode/json?address=SR+60+W+SB+/+W+SPRUCE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E+PALM+AVE+/+N+NEBRASKA+AVE&amp;key=xxxhttps://maps.googleapis.com/maps/api/geocode/json?address=E+PALM+AVE+/+N+NEBRASKA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N+ARMENIA+AVE+/+W+DR+MARTIN+LUTHER+KING+JR+BLVD&amp;key=xxxhttps://maps.googleapis.com/maps/api/geocode/json?address=N+ARMENIA+AVE+/+W+DR+MARTIN+LUTHER+KING+JR+BLVD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N+ARMENIA+AVE+/+W+CURTIS+ST&amp;key=xxxhttps://maps.googleapis.com/maps/api/geocode/json?address=N+ARMENIA+AVE+/+W+CURTIS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E+SLIGH+AVE+/+N+FLORIDA+AVE&amp;key=xxxhttps://maps.googleapis.com/maps/api/geocode/json?address=E+SLIGH+AVE+/+N+FLORIDA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E+POLK+ST+/+N+MARION+ST&amp;key=xxxhttps://maps.googleapis.com/maps/api/geocode/json?address=E+POLK+ST+/+N+MARION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SR+60+W+SB+/+W+SPRUCE+ST&amp;key=xxxhttps://maps.googleapis.com/maps/api/geocode/json?address=SR+60+W+SB+/+W+SPRUCE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3000+BLOCK+N+AV+REPUBLICA+DE+CUBA&amp;key=xxxhttps://maps.googleapis.com/maps/api/geocode/json?address=3000+BLOCK+N+AV+REPUBLICA+DE+CUBA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MEMORIAL+HWY+/+INDEPENDENCE+PKWY&amp;key=xxxhttps://maps.googleapis.com/maps/api/geocode/json?address=MEMORIAL+HWY+/+INDEPENDENCE+PKWY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800+BLOCK+W+WATERS+AVE&amp;key=xxxhttps://maps.googleapis.com/maps/api/geocode/json?address=800+BLOCK+W+WATERS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7000+BLOCK+INTERBAY+BLVD&amp;key=xxxhttps://maps.googleapis.com/maps/api/geocode/json?address=7000+BLOCK+INTERBAY+BLVD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SCOTT+ST+/+N+MARION+ST&amp;key=xxxhttps://maps.googleapis.com/maps/api/geocode/json?address=SCOTT+ST+/+N+MARION+ST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4700+BLOCK+W+MONTGOMERY+AVE&amp;key=xxxhttps://maps.googleapis.com/maps/api/geocode/json?address=4700+BLOCK+W+MONTGOMERY+AVE&amp;key=xxx]8;;&gt;</w:t>
      </w:r>
    </w:p>
    <w:p>
      <w:pPr>
        <w:pStyle w:val="SourceCode"/>
      </w:pPr>
      <w:r>
        <w:rPr>
          <w:rStyle w:val="VerbatimChar"/>
        </w:rPr>
        <w:t xml:space="preserve">## Warning: Geocoding "4700 BLOCK W MONT...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E+HANNA+AVE+/+N+NEBRASKA+AVE&amp;key=xxxhttps://maps.googleapis.com/maps/api/geocode/json?address=E+HANNA+AVE+/+N+NEBRASKA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900+BLOCK+N+DALE+MABRY+HWY&amp;key=xxxhttps://maps.googleapis.com/maps/api/geocode/json?address=1900+BLOCK+N+DALE+MABRY+HWY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11300+BLOCK+WINTER+CT&amp;key=xxxhttps://maps.googleapis.com/maps/api/geocode/json?address=11300+BLOCK+WINTER+CT&amp;key=xxx]8;;&gt;</w:t>
      </w:r>
    </w:p>
    <w:p>
      <w:pPr>
        <w:pStyle w:val="SourceCode"/>
      </w:pPr>
      <w:r>
        <w:rPr>
          <w:rStyle w:val="VerbatimChar"/>
        </w:rPr>
        <w:t xml:space="preserve">## Warning: Geocoding "11300 BLOCK WINTE..." failed with error: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4500+BLOCK+N+FLORIDA+AVE&amp;key=xxxhttps://maps.googleapis.com/maps/api/geocode/json?address=4500+BLOCK+N+FLORIDA+AVE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6400+BLOCK+S+WEST+SHORE+BLVD&amp;key=xxxhttps://maps.googleapis.com/maps/api/geocode/json?address=6400+BLOCK+S+WEST+SHORE+BLVD&amp;key=xxx]8;;&gt;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N+22ND+ST+/+ADAMO+DR&amp;key=xxxhttps://maps.googleapis.com/maps/api/geocode/json?address=N+22ND+ST+/+ADAMO+DR&amp;key=xxx]8;;&gt;</w:t>
      </w:r>
    </w:p>
    <w:bookmarkEnd w:id="28"/>
    <w:bookmarkStart w:id="32" w:name="step-1.4---create-simplemap-object"/>
    <w:p>
      <w:pPr>
        <w:pStyle w:val="Heading2"/>
      </w:pPr>
      <w:r>
        <w:t xml:space="preserve">Step 1.4 - Create simpleMap object</w:t>
      </w:r>
    </w:p>
    <w:p>
      <w:pPr>
        <w:pStyle w:val="FirstParagraph"/>
      </w:pPr>
      <w:r>
        <w:t xml:space="preserve">Use the following code to create an object called</w:t>
      </w:r>
      <w:r>
        <w:t xml:space="preserve"> </w:t>
      </w:r>
      <w:r>
        <w:rPr>
          <w:rStyle w:val="VerbatimChar"/>
        </w:rPr>
        <w:t xml:space="preserve">simple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get latitude and longtitude for USF</w:t>
      </w:r>
      <w:r>
        <w:br/>
      </w:r>
      <w:r>
        <w:rPr>
          <w:rStyle w:val="VerbatimChar"/>
        </w:rPr>
        <w:t xml:space="preserve">tampa &lt;-geocode ("usf, tampa, fl")</w:t>
      </w:r>
      <w:r>
        <w:br/>
      </w:r>
      <w:r>
        <w:rPr>
          <w:rStyle w:val="VerbatimChar"/>
        </w:rPr>
        <w:t xml:space="preserve">tampa</w:t>
      </w:r>
      <w:r>
        <w:br/>
      </w:r>
      <w:r>
        <w:br/>
      </w:r>
      <w:r>
        <w:rPr>
          <w:rStyle w:val="VerbatimChar"/>
        </w:rPr>
        <w:t xml:space="preserve"># obtain maps from multiple sources and zoom into the region around tampaacuse university</w:t>
      </w:r>
      <w:r>
        <w:br/>
      </w:r>
      <w:r>
        <w:rPr>
          <w:rStyle w:val="VerbatimChar"/>
        </w:rPr>
        <w:t xml:space="preserve">tampa.map &lt;-get_map(location=tampa, zoom=11)</w:t>
      </w:r>
      <w:r>
        <w:br/>
      </w:r>
      <w:r>
        <w:br/>
      </w:r>
      <w:r>
        <w:rPr>
          <w:rStyle w:val="VerbatimChar"/>
        </w:rPr>
        <w:t xml:space="preserve"># generate map and sore it in "simpleMap"</w:t>
      </w:r>
      <w:r>
        <w:br/>
      </w:r>
      <w:r>
        <w:rPr>
          <w:rStyle w:val="VerbatimChar"/>
        </w:rPr>
        <w:t xml:space="preserve">simpleMap &lt;- ggmap(tampa.map)</w:t>
      </w:r>
      <w:r>
        <w:br/>
      </w:r>
      <w:r>
        <w:rPr>
          <w:rStyle w:val="VerbatimChar"/>
        </w:rPr>
        <w:t xml:space="preserve"># plot the map</w:t>
      </w:r>
      <w:r>
        <w:br/>
      </w:r>
      <w:r>
        <w:rPr>
          <w:rStyle w:val="VerbatimChar"/>
        </w:rPr>
        <w:t xml:space="preserve">simpleMap</w:t>
      </w:r>
    </w:p>
    <w:p>
      <w:pPr>
        <w:pStyle w:val="SourceCode"/>
      </w:pPr>
      <w:r>
        <w:rPr>
          <w:rStyle w:val="CommentTok"/>
        </w:rPr>
        <w:t xml:space="preserve"># Write your code below.</w:t>
      </w:r>
      <w:r>
        <w:br/>
      </w:r>
      <w:r>
        <w:rPr>
          <w:rStyle w:val="NormalTok"/>
        </w:rPr>
        <w:t xml:space="preserve">tam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f, tampa, f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geocode/json?address=usf,+tampa,+fl&amp;key=xxxhttps://maps.googleapis.com/maps/api/geocode/json?address=usf,+tampa,+fl&amp;key=xxx]8;;&gt;</w:t>
      </w:r>
    </w:p>
    <w:p>
      <w:pPr>
        <w:pStyle w:val="SourceCode"/>
      </w:pPr>
      <w:r>
        <w:rPr>
          <w:rStyle w:val="NormalTok"/>
        </w:rPr>
        <w:t xml:space="preserve">tampa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  lon   lat</w:t>
      </w:r>
      <w:r>
        <w:br/>
      </w:r>
      <w:r>
        <w:rPr>
          <w:rStyle w:val="VerbatimChar"/>
        </w:rPr>
        <w:t xml:space="preserve">##   &lt;dbl&gt; &lt;dbl&gt;</w:t>
      </w:r>
      <w:r>
        <w:br/>
      </w:r>
      <w:r>
        <w:rPr>
          <w:rStyle w:val="VerbatimChar"/>
        </w:rPr>
        <w:t xml:space="preserve">## 1 -82.4  28.1</w:t>
      </w:r>
    </w:p>
    <w:p>
      <w:pPr>
        <w:pStyle w:val="SourceCode"/>
      </w:pPr>
      <w:r>
        <w:rPr>
          <w:rStyle w:val="NormalTok"/>
        </w:rPr>
        <w:t xml:space="preserve">tampa.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=</w:t>
      </w:r>
      <w:r>
        <w:rPr>
          <w:rStyle w:val="NormalTok"/>
        </w:rPr>
        <w:t xml:space="preserve">tampa, </w:t>
      </w:r>
      <w:r>
        <w:rPr>
          <w:rStyle w:val="AttributeTok"/>
        </w:rPr>
        <w:t xml:space="preserve">zoom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ℹ &lt;]8;;https://maps.googleapis.com/maps/api/staticmap?center=28.058703,-82.413854&amp;zoom=11&amp;size=640x640&amp;scale=2&amp;maptype=terrain&amp;language=en-EN&amp;key=xxxhttps://maps.googleapis.com/maps/api/staticmap?center=28.058703,-82.413854&amp;zoom=11&amp;size=640x640&amp;scale=2&amp;maptype=terrain&amp;language=en-EN&amp;key=xxx]8;;&gt;</w:t>
      </w:r>
    </w:p>
    <w:p>
      <w:pPr>
        <w:pStyle w:val="SourceCode"/>
      </w:pPr>
      <w:r>
        <w:rPr>
          <w:rStyle w:val="NormalTok"/>
        </w:rPr>
        <w:t xml:space="preserve">simple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map</w:t>
      </w:r>
      <w:r>
        <w:rPr>
          <w:rStyle w:val="NormalTok"/>
        </w:rPr>
        <w:t xml:space="preserve">(tampa.map)</w:t>
      </w:r>
      <w:r>
        <w:br/>
      </w:r>
      <w:r>
        <w:rPr>
          <w:rStyle w:val="NormalTok"/>
        </w:rPr>
        <w:t xml:space="preserve">simpleM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astName_week4_Lab_23_files/figure-docx/Step%201.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9" w:name="step-1.5---create-tampa_crimemape"/>
    <w:p>
      <w:pPr>
        <w:pStyle w:val="Heading2"/>
      </w:pPr>
      <w:r>
        <w:t xml:space="preserve">Step 1.5 - Create Tampa_crimemape</w:t>
      </w:r>
    </w:p>
    <w:p>
      <w:pPr>
        <w:pStyle w:val="FirstParagraph"/>
      </w:pPr>
      <w:r>
        <w:t xml:space="preserve">Create an object called</w:t>
      </w:r>
      <w:r>
        <w:t xml:space="preserve"> </w:t>
      </w:r>
      <w:r>
        <w:rPr>
          <w:rStyle w:val="VerbatimChar"/>
        </w:rPr>
        <w:t xml:space="preserve">Tampa_crimemap</w:t>
      </w:r>
      <w:r>
        <w:t xml:space="preserve"> </w:t>
      </w:r>
      <w:r>
        <w:t xml:space="preserve">based on</w:t>
      </w:r>
      <w:r>
        <w:t xml:space="preserve"> </w:t>
      </w:r>
      <w:r>
        <w:rPr>
          <w:rStyle w:val="VerbatimChar"/>
        </w:rPr>
        <w:t xml:space="preserve">simpleMap</w:t>
      </w:r>
      <w:r>
        <w:t xml:space="preserve">, where each point</w:t>
      </w:r>
      <w:r>
        <w:t xml:space="preserve"> </w:t>
      </w:r>
      <w:r>
        <w:t xml:space="preserve">represents one crime.</w:t>
      </w:r>
    </w:p>
    <w:p>
      <w:pPr>
        <w:pStyle w:val="BodyText"/>
      </w:pPr>
      <w:r>
        <w:t xml:space="preserve">It should look like this:</w:t>
      </w:r>
    </w:p>
    <w:p>
      <w:pPr>
        <w:pStyle w:val="CaptionedFigure"/>
      </w:pPr>
      <w:r>
        <w:drawing>
          <wp:inline>
            <wp:extent cx="5334000" cy="3189610"/>
            <wp:effectExtent b="0" l="0" r="0" t="0"/>
            <wp:docPr descr="Step 1.5 Map" title="" id="34" name="Picture"/>
            <a:graphic>
              <a:graphicData uri="http://schemas.openxmlformats.org/drawingml/2006/picture">
                <pic:pic>
                  <pic:nvPicPr>
                    <pic:cNvPr descr="data/week4lab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ep 1.5 Map</w:t>
      </w:r>
    </w:p>
    <w:p>
      <w:pPr>
        <w:pStyle w:val="SourceCode"/>
      </w:pPr>
      <w:r>
        <w:rPr>
          <w:rStyle w:val="CommentTok"/>
        </w:rPr>
        <w:t xml:space="preserve"># Write your code below.</w:t>
      </w:r>
      <w:r>
        <w:br/>
      </w:r>
      <w:r>
        <w:rPr>
          <w:rStyle w:val="NormalTok"/>
        </w:rPr>
        <w:t xml:space="preserve">Tampa_crime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pleM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ordin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ordin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escription))</w:t>
      </w:r>
      <w:r>
        <w:br/>
      </w:r>
      <w:r>
        <w:rPr>
          <w:rStyle w:val="NormalTok"/>
        </w:rPr>
        <w:t xml:space="preserve">Tampa_crimemap</w:t>
      </w:r>
    </w:p>
    <w:p>
      <w:pPr>
        <w:pStyle w:val="SourceCode"/>
      </w:pPr>
      <w:r>
        <w:rPr>
          <w:rStyle w:val="VerbatimChar"/>
        </w:rPr>
        <w:t xml:space="preserve">## Warning: Removed 48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lastName_week4_Lab_23_files/figure-docx/Step%201.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X967044b59caafd9d53cfb7e58169df349d4028d"/>
    <w:p>
      <w:pPr>
        <w:pStyle w:val="Heading1"/>
      </w:pPr>
      <w:r>
        <w:t xml:space="preserve">Step 2 - A</w:t>
      </w:r>
      <w:r>
        <w:t xml:space="preserve"> </w:t>
      </w:r>
      <w:r>
        <w:t xml:space="preserve">“</w:t>
      </w:r>
      <w:r>
        <w:t xml:space="preserve">density map</w:t>
      </w:r>
      <w:r>
        <w:t xml:space="preserve">”</w:t>
      </w:r>
      <w:r>
        <w:t xml:space="preserve"> </w:t>
      </w:r>
      <w:r>
        <w:t xml:space="preserve">showing the same information.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geom_density2d()</w:t>
      </w:r>
      <w:r>
        <w:t xml:space="preserve"> </w:t>
      </w:r>
      <w:r>
        <w:t xml:space="preserve">function. See the documentation as well as the</w:t>
      </w:r>
      <w:r>
        <w:t xml:space="preserve"> </w:t>
      </w:r>
      <w:r>
        <w:t xml:space="preserve">ggplot cheatsheet to acquire more information on this.</w:t>
      </w:r>
    </w:p>
    <w:p>
      <w:pPr>
        <w:pStyle w:val="BodyText"/>
      </w:pPr>
      <w:r>
        <w:t xml:space="preserve">The plot should look like this:</w:t>
      </w:r>
    </w:p>
    <w:p>
      <w:pPr>
        <w:pStyle w:val="CaptionedFigure"/>
      </w:pPr>
      <w:r>
        <w:drawing>
          <wp:inline>
            <wp:extent cx="5334000" cy="4870979"/>
            <wp:effectExtent b="0" l="0" r="0" t="0"/>
            <wp:docPr descr="Step 2 Map" title="" id="42" name="Picture"/>
            <a:graphic>
              <a:graphicData uri="http://schemas.openxmlformats.org/drawingml/2006/picture">
                <pic:pic>
                  <pic:nvPicPr>
                    <pic:cNvPr descr="data/week4lab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ep 2 Map</w:t>
      </w:r>
    </w:p>
    <w:p>
      <w:pPr>
        <w:pStyle w:val="SourceCode"/>
      </w:pPr>
      <w:r>
        <w:rPr>
          <w:rStyle w:val="CommentTok"/>
        </w:rPr>
        <w:t xml:space="preserve"># Write your code below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hyperlink" Id="rId23" Target="https://console.cloud.google.com/google/maps-apis/api-list?project=uber-kmeans-1549390594743" TargetMode="External" /><Relationship Type="http://schemas.openxmlformats.org/officeDocument/2006/relationships/hyperlink" Id="rId22" Target="https://developers.google.com/maps/documentation/geocoding/get-api-ke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onsole.cloud.google.com/google/maps-apis/api-list?project=uber-kmeans-1549390594743" TargetMode="External" /><Relationship Type="http://schemas.openxmlformats.org/officeDocument/2006/relationships/hyperlink" Id="rId22" Target="https://developers.google.com/maps/documentation/geocoding/get-api-ke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: Lab - Map Data and Visualization–Tampa Crime</dc:title>
  <dc:creator>[Name]</dc:creator>
  <cp:keywords/>
  <dcterms:created xsi:type="dcterms:W3CDTF">2023-02-06T04:51:09Z</dcterms:created>
  <dcterms:modified xsi:type="dcterms:W3CDTF">2023-02-06T04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[Date]</vt:lpwstr>
  </property>
  <property fmtid="{D5CDD505-2E9C-101B-9397-08002B2CF9AE}" pid="3" name="output">
    <vt:lpwstr/>
  </property>
</Properties>
</file>